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38EE72A"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B9194D">
      <w:pPr>
        <w:pStyle w:val="Heading1"/>
      </w:pPr>
      <w:r>
        <w:lastRenderedPageBreak/>
        <w:t>Introduction</w:t>
      </w:r>
    </w:p>
    <w:p w14:paraId="134169C3" w14:textId="262620CA" w:rsidR="0085787C" w:rsidRDefault="00EA1229" w:rsidP="0085787C">
      <w:r>
        <w:t>The aim of this project was to build a compiler which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7777777" w:rsidR="00B734D3" w:rsidRDefault="00B734D3" w:rsidP="00B734D3">
      <w:pPr>
        <w:pStyle w:val="ListParagraph"/>
        <w:numPr>
          <w:ilvl w:val="1"/>
          <w:numId w:val="8"/>
        </w:numPr>
      </w:pPr>
      <w:r>
        <w:t>Xml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6B719D55" w:rsidR="00F85775" w:rsidRDefault="00B734D3" w:rsidP="00F85775">
      <w:pPr>
        <w:pStyle w:val="ListParagraph"/>
        <w:numPr>
          <w:ilvl w:val="0"/>
          <w:numId w:val="8"/>
        </w:numPr>
      </w:pPr>
      <w:r>
        <w:t xml:space="preserve">The result of the code generation pass </w:t>
      </w:r>
      <w:r w:rsidR="00F85775">
        <w:t xml:space="preserve">is saved to a file where it is </w:t>
      </w:r>
      <w:proofErr w:type="spellStart"/>
      <w:r w:rsidR="00F85775">
        <w:t>accesible</w:t>
      </w:r>
      <w:proofErr w:type="spellEnd"/>
      <w:r w:rsidR="00F85775">
        <w:t xml:space="preserve"> to the user.</w:t>
      </w:r>
    </w:p>
    <w:p w14:paraId="229E0785" w14:textId="6259272D" w:rsidR="00F85775" w:rsidRDefault="00F85775" w:rsidP="00F85775">
      <w:pPr>
        <w:pStyle w:val="Heading1"/>
      </w:pPr>
      <w:r>
        <w:t>Frontend</w:t>
      </w:r>
    </w:p>
    <w:p w14:paraId="7D9B0DF3" w14:textId="72FAE5F2" w:rsidR="00F85775" w:rsidRPr="00F85775" w:rsidRDefault="00F85775" w:rsidP="00F85775">
      <w:r>
        <w:t xml:space="preserve">The frontend of the compiler </w:t>
      </w:r>
    </w:p>
    <w:sectPr w:rsidR="00F85775" w:rsidRPr="00F85775" w:rsidSect="00CE2527">
      <w:footerReference w:type="default" r:id="rId10"/>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9AB59" w14:textId="77777777" w:rsidR="00683271" w:rsidRDefault="00683271" w:rsidP="00530B17">
      <w:r>
        <w:separator/>
      </w:r>
    </w:p>
  </w:endnote>
  <w:endnote w:type="continuationSeparator" w:id="0">
    <w:p w14:paraId="6C25BC44" w14:textId="77777777" w:rsidR="00683271" w:rsidRDefault="00683271"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33DC6" w14:textId="77777777" w:rsidR="00683271" w:rsidRDefault="00683271" w:rsidP="00530B17">
      <w:r>
        <w:separator/>
      </w:r>
    </w:p>
  </w:footnote>
  <w:footnote w:type="continuationSeparator" w:id="0">
    <w:p w14:paraId="6D54513B" w14:textId="77777777" w:rsidR="00683271" w:rsidRDefault="00683271"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1"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2" w15:restartNumberingAfterBreak="0">
    <w:nsid w:val="302068EE"/>
    <w:multiLevelType w:val="multilevel"/>
    <w:tmpl w:val="FDAC3B54"/>
    <w:lvl w:ilvl="0">
      <w:start w:val="1"/>
      <w:numFmt w:val="decimal"/>
      <w:lvlText w:val="%1."/>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902C7F"/>
    <w:multiLevelType w:val="hybridMultilevel"/>
    <w:tmpl w:val="79BC848C"/>
    <w:lvl w:ilvl="0" w:tplc="66DEF090">
      <w:start w:val="1"/>
      <w:numFmt w:val="decimal"/>
      <w:pStyle w:val="Heading1"/>
      <w:suff w:val="space"/>
      <w:lvlText w:val="%1."/>
      <w:lvlJc w:val="left"/>
      <w:pPr>
        <w:ind w:left="113" w:hanging="113"/>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5"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6"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5"/>
  </w:num>
  <w:num w:numId="2" w16cid:durableId="1971010789">
    <w:abstractNumId w:val="7"/>
  </w:num>
  <w:num w:numId="3" w16cid:durableId="1006857797">
    <w:abstractNumId w:val="4"/>
  </w:num>
  <w:num w:numId="4" w16cid:durableId="640572983">
    <w:abstractNumId w:val="1"/>
  </w:num>
  <w:num w:numId="5" w16cid:durableId="1935478209">
    <w:abstractNumId w:val="0"/>
  </w:num>
  <w:num w:numId="6" w16cid:durableId="1700351479">
    <w:abstractNumId w:val="3"/>
  </w:num>
  <w:num w:numId="7" w16cid:durableId="1480532848">
    <w:abstractNumId w:val="2"/>
  </w:num>
  <w:num w:numId="8" w16cid:durableId="6270497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rQUAimSRrSwAAAA="/>
  </w:docVars>
  <w:rsids>
    <w:rsidRoot w:val="00C41DF3"/>
    <w:rsid w:val="00024A7B"/>
    <w:rsid w:val="00057802"/>
    <w:rsid w:val="00061824"/>
    <w:rsid w:val="000B56A4"/>
    <w:rsid w:val="000C7802"/>
    <w:rsid w:val="000D0F35"/>
    <w:rsid w:val="000E060A"/>
    <w:rsid w:val="000E1868"/>
    <w:rsid w:val="000E18D9"/>
    <w:rsid w:val="000F38FB"/>
    <w:rsid w:val="000F3FA6"/>
    <w:rsid w:val="000F5E28"/>
    <w:rsid w:val="001212FA"/>
    <w:rsid w:val="0013012F"/>
    <w:rsid w:val="00145067"/>
    <w:rsid w:val="001841E8"/>
    <w:rsid w:val="001D1742"/>
    <w:rsid w:val="001E693D"/>
    <w:rsid w:val="00200397"/>
    <w:rsid w:val="0020342B"/>
    <w:rsid w:val="00203494"/>
    <w:rsid w:val="00227659"/>
    <w:rsid w:val="00243413"/>
    <w:rsid w:val="00243F22"/>
    <w:rsid w:val="00246A11"/>
    <w:rsid w:val="00250358"/>
    <w:rsid w:val="00267516"/>
    <w:rsid w:val="00273DE0"/>
    <w:rsid w:val="00277E22"/>
    <w:rsid w:val="002A3C02"/>
    <w:rsid w:val="002C667C"/>
    <w:rsid w:val="002D65FF"/>
    <w:rsid w:val="002E4452"/>
    <w:rsid w:val="00303753"/>
    <w:rsid w:val="0031267B"/>
    <w:rsid w:val="003313A7"/>
    <w:rsid w:val="00335739"/>
    <w:rsid w:val="00361785"/>
    <w:rsid w:val="00366503"/>
    <w:rsid w:val="0037374E"/>
    <w:rsid w:val="003C0B0F"/>
    <w:rsid w:val="003D61B7"/>
    <w:rsid w:val="003D7655"/>
    <w:rsid w:val="00444CF3"/>
    <w:rsid w:val="004658AF"/>
    <w:rsid w:val="004A3A98"/>
    <w:rsid w:val="004B2D7B"/>
    <w:rsid w:val="004C2B78"/>
    <w:rsid w:val="004E3E63"/>
    <w:rsid w:val="00507D47"/>
    <w:rsid w:val="005100E6"/>
    <w:rsid w:val="00511945"/>
    <w:rsid w:val="00530B17"/>
    <w:rsid w:val="00530D19"/>
    <w:rsid w:val="0054107D"/>
    <w:rsid w:val="00543D76"/>
    <w:rsid w:val="00557928"/>
    <w:rsid w:val="00563557"/>
    <w:rsid w:val="00575D36"/>
    <w:rsid w:val="00595F11"/>
    <w:rsid w:val="00634950"/>
    <w:rsid w:val="00675AB4"/>
    <w:rsid w:val="00683271"/>
    <w:rsid w:val="00683F18"/>
    <w:rsid w:val="006865A0"/>
    <w:rsid w:val="006924B4"/>
    <w:rsid w:val="00695E85"/>
    <w:rsid w:val="006B1B94"/>
    <w:rsid w:val="006E2614"/>
    <w:rsid w:val="006F1BD7"/>
    <w:rsid w:val="006F2D72"/>
    <w:rsid w:val="00753637"/>
    <w:rsid w:val="00773F3D"/>
    <w:rsid w:val="00780C5C"/>
    <w:rsid w:val="007960E9"/>
    <w:rsid w:val="00796CE0"/>
    <w:rsid w:val="007B3DB0"/>
    <w:rsid w:val="007C293B"/>
    <w:rsid w:val="007C2C7E"/>
    <w:rsid w:val="007C3B16"/>
    <w:rsid w:val="007E1929"/>
    <w:rsid w:val="0081521A"/>
    <w:rsid w:val="0082003A"/>
    <w:rsid w:val="0084706C"/>
    <w:rsid w:val="0085787C"/>
    <w:rsid w:val="00862959"/>
    <w:rsid w:val="0086351C"/>
    <w:rsid w:val="00887910"/>
    <w:rsid w:val="0089097B"/>
    <w:rsid w:val="008B50AF"/>
    <w:rsid w:val="008D5BE4"/>
    <w:rsid w:val="008E3A2C"/>
    <w:rsid w:val="009141AD"/>
    <w:rsid w:val="009568EB"/>
    <w:rsid w:val="0095783A"/>
    <w:rsid w:val="00962FB5"/>
    <w:rsid w:val="00987B8B"/>
    <w:rsid w:val="009A5774"/>
    <w:rsid w:val="009A7839"/>
    <w:rsid w:val="009F1F1A"/>
    <w:rsid w:val="00A10A76"/>
    <w:rsid w:val="00A113B7"/>
    <w:rsid w:val="00A24681"/>
    <w:rsid w:val="00A332DA"/>
    <w:rsid w:val="00A34545"/>
    <w:rsid w:val="00A35D07"/>
    <w:rsid w:val="00A4542F"/>
    <w:rsid w:val="00A47FDA"/>
    <w:rsid w:val="00A70FB1"/>
    <w:rsid w:val="00AA40A0"/>
    <w:rsid w:val="00AE2611"/>
    <w:rsid w:val="00B05727"/>
    <w:rsid w:val="00B06C4B"/>
    <w:rsid w:val="00B40387"/>
    <w:rsid w:val="00B4260A"/>
    <w:rsid w:val="00B43F34"/>
    <w:rsid w:val="00B734D3"/>
    <w:rsid w:val="00B74AF9"/>
    <w:rsid w:val="00B75D77"/>
    <w:rsid w:val="00B866C6"/>
    <w:rsid w:val="00B9194D"/>
    <w:rsid w:val="00BC536D"/>
    <w:rsid w:val="00BF5CAC"/>
    <w:rsid w:val="00C07A53"/>
    <w:rsid w:val="00C12700"/>
    <w:rsid w:val="00C266FE"/>
    <w:rsid w:val="00C3067F"/>
    <w:rsid w:val="00C41DF3"/>
    <w:rsid w:val="00C63034"/>
    <w:rsid w:val="00C639FE"/>
    <w:rsid w:val="00CB3825"/>
    <w:rsid w:val="00CB6C26"/>
    <w:rsid w:val="00CE2527"/>
    <w:rsid w:val="00D25400"/>
    <w:rsid w:val="00D56B90"/>
    <w:rsid w:val="00D63BAF"/>
    <w:rsid w:val="00D737B1"/>
    <w:rsid w:val="00D74140"/>
    <w:rsid w:val="00D749C6"/>
    <w:rsid w:val="00DA3748"/>
    <w:rsid w:val="00DB2208"/>
    <w:rsid w:val="00DE6664"/>
    <w:rsid w:val="00DF47DB"/>
    <w:rsid w:val="00E00756"/>
    <w:rsid w:val="00E15D98"/>
    <w:rsid w:val="00E2633A"/>
    <w:rsid w:val="00E27EBD"/>
    <w:rsid w:val="00E5219C"/>
    <w:rsid w:val="00EA1229"/>
    <w:rsid w:val="00EA7F98"/>
    <w:rsid w:val="00EC27E9"/>
    <w:rsid w:val="00EC3B56"/>
    <w:rsid w:val="00ED7D46"/>
    <w:rsid w:val="00F46B5B"/>
    <w:rsid w:val="00F51813"/>
    <w:rsid w:val="00F54521"/>
    <w:rsid w:val="00F85775"/>
    <w:rsid w:val="00F97FD3"/>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F51813"/>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61824"/>
    <w:pPr>
      <w:keepNext/>
      <w:keepLines/>
      <w:numPr>
        <w:ilvl w:val="1"/>
        <w:numId w:val="7"/>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CB6C26"/>
    <w:pPr>
      <w:keepNext/>
      <w:keepLines/>
      <w:numPr>
        <w:ilvl w:val="2"/>
        <w:numId w:val="7"/>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F51813"/>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61824"/>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CB6C26"/>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53</cp:revision>
  <cp:lastPrinted>2021-07-16T06:33:00Z</cp:lastPrinted>
  <dcterms:created xsi:type="dcterms:W3CDTF">2019-06-17T15:03:00Z</dcterms:created>
  <dcterms:modified xsi:type="dcterms:W3CDTF">2023-04-23T13:15:00Z</dcterms:modified>
</cp:coreProperties>
</file>